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2B7598" w14:textId="4B25AFAC" w:rsidR="0042209B" w:rsidRDefault="0038650C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 xml:space="preserve"> </w:t>
      </w:r>
      <w:r w:rsidR="00E4469E">
        <w:rPr>
          <w:rFonts w:ascii="Century Gothic" w:hAnsi="Century Gothic"/>
          <w:b/>
          <w:sz w:val="32"/>
        </w:rPr>
        <w:t>Occupational and Professional Licensing Administration</w:t>
      </w:r>
    </w:p>
    <w:p w14:paraId="55B62DCD" w14:textId="77777777" w:rsidR="00DA175F" w:rsidRPr="00DA175F" w:rsidRDefault="00DA175F" w:rsidP="00DA175F">
      <w:pPr>
        <w:jc w:val="center"/>
        <w:rPr>
          <w:rFonts w:ascii="Times New Roman" w:hAnsi="Times New Roman" w:cs="Times New Roman"/>
          <w:b/>
        </w:rPr>
      </w:pPr>
      <w:r w:rsidRPr="00DA175F">
        <w:rPr>
          <w:rFonts w:ascii="Times New Roman" w:hAnsi="Times New Roman" w:cs="Times New Roman"/>
          <w:b/>
        </w:rPr>
        <w:t>District of Columbia Board of Real Estate Appraisers</w:t>
      </w:r>
    </w:p>
    <w:p w14:paraId="2FD50C1C" w14:textId="77777777" w:rsidR="00DA175F" w:rsidRPr="00DA175F" w:rsidRDefault="00DA175F" w:rsidP="00DA175F">
      <w:pPr>
        <w:jc w:val="center"/>
        <w:rPr>
          <w:rFonts w:ascii="Times New Roman" w:hAnsi="Times New Roman" w:cs="Times New Roman"/>
          <w:b/>
        </w:rPr>
      </w:pPr>
    </w:p>
    <w:p w14:paraId="52117442" w14:textId="3ACBBD19" w:rsidR="00DA175F" w:rsidRPr="00DA175F" w:rsidRDefault="00934F7A" w:rsidP="6FDD0050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June 16</w:t>
      </w:r>
      <w:r w:rsidR="00FD521D" w:rsidRPr="6FDD0050">
        <w:rPr>
          <w:rFonts w:ascii="Times New Roman" w:hAnsi="Times New Roman" w:cs="Times New Roman"/>
          <w:b/>
          <w:bCs/>
        </w:rPr>
        <w:t>, 20</w:t>
      </w:r>
      <w:r w:rsidR="00513D83" w:rsidRPr="6FDD0050">
        <w:rPr>
          <w:rFonts w:ascii="Times New Roman" w:hAnsi="Times New Roman" w:cs="Times New Roman"/>
          <w:b/>
          <w:bCs/>
        </w:rPr>
        <w:t>2</w:t>
      </w:r>
      <w:r w:rsidR="00F469C1" w:rsidRPr="6FDD0050">
        <w:rPr>
          <w:rFonts w:ascii="Times New Roman" w:hAnsi="Times New Roman" w:cs="Times New Roman"/>
          <w:b/>
          <w:bCs/>
        </w:rPr>
        <w:t>1</w:t>
      </w:r>
    </w:p>
    <w:p w14:paraId="1B3E56B5" w14:textId="77777777" w:rsidR="00DA175F" w:rsidRPr="00DA175F" w:rsidRDefault="00DA175F" w:rsidP="00DA175F">
      <w:pPr>
        <w:jc w:val="center"/>
        <w:rPr>
          <w:rFonts w:ascii="Times New Roman" w:hAnsi="Times New Roman" w:cs="Times New Roman"/>
          <w:b/>
        </w:rPr>
      </w:pPr>
    </w:p>
    <w:p w14:paraId="2520FFC7" w14:textId="02A5DB27" w:rsidR="0042093A" w:rsidRPr="00DA175F" w:rsidRDefault="00DA175F" w:rsidP="00DA175F">
      <w:pPr>
        <w:jc w:val="center"/>
        <w:rPr>
          <w:rFonts w:ascii="Times New Roman" w:hAnsi="Times New Roman" w:cs="Times New Roman"/>
          <w:b/>
        </w:rPr>
      </w:pPr>
      <w:r w:rsidRPr="00DA175F">
        <w:rPr>
          <w:rFonts w:ascii="Times New Roman" w:hAnsi="Times New Roman" w:cs="Times New Roman"/>
          <w:b/>
        </w:rPr>
        <w:t>Application List</w:t>
      </w:r>
    </w:p>
    <w:p w14:paraId="3E88B9A2" w14:textId="77777777" w:rsidR="005F157D" w:rsidRDefault="005F157D" w:rsidP="0042093A">
      <w:pPr>
        <w:rPr>
          <w:rFonts w:ascii="Times New Roman" w:hAnsi="Times New Roman" w:cs="Times New Roman"/>
        </w:rPr>
      </w:pPr>
    </w:p>
    <w:p w14:paraId="7A11A04C" w14:textId="45295424" w:rsidR="00530BC8" w:rsidRPr="009714EE" w:rsidRDefault="0091248A" w:rsidP="00553D40">
      <w:pPr>
        <w:ind w:left="90"/>
        <w:jc w:val="center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 xml:space="preserve">(5) </w:t>
      </w:r>
      <w:r>
        <w:rPr>
          <w:rFonts w:ascii="Times New Roman" w:hAnsi="Times New Roman" w:cs="Times New Roman"/>
          <w:u w:val="single"/>
        </w:rPr>
        <w:t xml:space="preserve">Temporary </w:t>
      </w:r>
      <w:r>
        <w:rPr>
          <w:rFonts w:ascii="Times New Roman" w:hAnsi="Times New Roman" w:cs="Times New Roman"/>
          <w:u w:val="single"/>
        </w:rPr>
        <w:t>Certified General;</w:t>
      </w:r>
      <w:r>
        <w:rPr>
          <w:rFonts w:ascii="Times New Roman" w:hAnsi="Times New Roman" w:cs="Times New Roman"/>
          <w:u w:val="single"/>
        </w:rPr>
        <w:t xml:space="preserve"> </w:t>
      </w:r>
      <w:r w:rsidR="00533A7B">
        <w:rPr>
          <w:rFonts w:ascii="Times New Roman" w:hAnsi="Times New Roman" w:cs="Times New Roman"/>
          <w:u w:val="single"/>
        </w:rPr>
        <w:t>(</w:t>
      </w:r>
      <w:r w:rsidR="00533A7B">
        <w:rPr>
          <w:rFonts w:ascii="Times New Roman" w:hAnsi="Times New Roman" w:cs="Times New Roman"/>
          <w:u w:val="single"/>
        </w:rPr>
        <w:t>5</w:t>
      </w:r>
      <w:r w:rsidR="00533A7B">
        <w:rPr>
          <w:rFonts w:ascii="Times New Roman" w:hAnsi="Times New Roman" w:cs="Times New Roman"/>
          <w:u w:val="single"/>
        </w:rPr>
        <w:t>) Certified General</w:t>
      </w:r>
      <w:r w:rsidR="00533A7B">
        <w:rPr>
          <w:rFonts w:ascii="Times New Roman" w:hAnsi="Times New Roman" w:cs="Times New Roman"/>
          <w:u w:val="single"/>
        </w:rPr>
        <w:t>;</w:t>
      </w:r>
      <w:r w:rsidR="00533A7B" w:rsidRPr="009714EE">
        <w:rPr>
          <w:rFonts w:ascii="Times New Roman" w:hAnsi="Times New Roman" w:cs="Times New Roman"/>
          <w:u w:val="single"/>
        </w:rPr>
        <w:t xml:space="preserve"> </w:t>
      </w:r>
      <w:r w:rsidR="009714EE" w:rsidRPr="009714EE">
        <w:rPr>
          <w:rFonts w:ascii="Times New Roman" w:hAnsi="Times New Roman" w:cs="Times New Roman"/>
          <w:u w:val="single"/>
        </w:rPr>
        <w:t>(</w:t>
      </w:r>
      <w:r w:rsidR="00533A7B">
        <w:rPr>
          <w:rFonts w:ascii="Times New Roman" w:hAnsi="Times New Roman" w:cs="Times New Roman"/>
          <w:u w:val="single"/>
        </w:rPr>
        <w:t>1</w:t>
      </w:r>
      <w:r w:rsidR="009714EE" w:rsidRPr="009714EE">
        <w:rPr>
          <w:rFonts w:ascii="Times New Roman" w:hAnsi="Times New Roman" w:cs="Times New Roman"/>
          <w:u w:val="single"/>
        </w:rPr>
        <w:t xml:space="preserve">) </w:t>
      </w:r>
      <w:r w:rsidR="00AD312E">
        <w:rPr>
          <w:rFonts w:ascii="Times New Roman" w:hAnsi="Times New Roman" w:cs="Times New Roman"/>
          <w:u w:val="single"/>
        </w:rPr>
        <w:t xml:space="preserve">Certified </w:t>
      </w:r>
      <w:r w:rsidR="00CF3B1D">
        <w:rPr>
          <w:rFonts w:ascii="Times New Roman" w:hAnsi="Times New Roman" w:cs="Times New Roman"/>
          <w:u w:val="single"/>
        </w:rPr>
        <w:t>Residential;</w:t>
      </w:r>
      <w:r w:rsidR="00684419">
        <w:rPr>
          <w:rFonts w:ascii="Times New Roman" w:hAnsi="Times New Roman" w:cs="Times New Roman"/>
          <w:u w:val="single"/>
        </w:rPr>
        <w:t xml:space="preserve"> </w:t>
      </w:r>
      <w:r w:rsidR="00553D40">
        <w:rPr>
          <w:rFonts w:ascii="Times New Roman" w:hAnsi="Times New Roman" w:cs="Times New Roman"/>
          <w:u w:val="single"/>
        </w:rPr>
        <w:t>(</w:t>
      </w:r>
      <w:r w:rsidR="00533A7B">
        <w:rPr>
          <w:rFonts w:ascii="Times New Roman" w:hAnsi="Times New Roman" w:cs="Times New Roman"/>
          <w:u w:val="single"/>
        </w:rPr>
        <w:t>1</w:t>
      </w:r>
      <w:r w:rsidR="00754FB3">
        <w:rPr>
          <w:rFonts w:ascii="Times New Roman" w:hAnsi="Times New Roman" w:cs="Times New Roman"/>
          <w:u w:val="single"/>
        </w:rPr>
        <w:t>)</w:t>
      </w:r>
      <w:r w:rsidR="00553D40">
        <w:rPr>
          <w:rFonts w:ascii="Times New Roman" w:hAnsi="Times New Roman" w:cs="Times New Roman"/>
          <w:u w:val="single"/>
        </w:rPr>
        <w:t xml:space="preserve"> Trainee</w:t>
      </w:r>
    </w:p>
    <w:p w14:paraId="13B309D2" w14:textId="58680368" w:rsidR="009714EE" w:rsidRDefault="009714EE" w:rsidP="0042093A">
      <w:pPr>
        <w:rPr>
          <w:rFonts w:ascii="Times New Roman" w:hAnsi="Times New Roman" w:cs="Times New Roman"/>
        </w:rPr>
      </w:pPr>
    </w:p>
    <w:p w14:paraId="295781AD" w14:textId="77777777" w:rsidR="00AA6DAA" w:rsidRDefault="00AA6DAA" w:rsidP="0042093A">
      <w:pPr>
        <w:rPr>
          <w:rFonts w:ascii="Times New Roman" w:hAnsi="Times New Roman" w:cs="Times New Roman"/>
        </w:rPr>
      </w:pPr>
    </w:p>
    <w:p w14:paraId="6BEFBB0A" w14:textId="42B53941" w:rsidR="005F157D" w:rsidRPr="009714EE" w:rsidRDefault="00DA175F" w:rsidP="007E5608">
      <w:pPr>
        <w:tabs>
          <w:tab w:val="left" w:pos="3060"/>
          <w:tab w:val="left" w:pos="5940"/>
        </w:tabs>
        <w:ind w:left="630"/>
        <w:rPr>
          <w:rFonts w:ascii="Times New Roman" w:hAnsi="Times New Roman" w:cs="Times New Roman"/>
          <w:b/>
          <w:caps/>
        </w:rPr>
      </w:pPr>
      <w:r w:rsidRPr="009714EE">
        <w:rPr>
          <w:rFonts w:ascii="Times New Roman" w:hAnsi="Times New Roman" w:cs="Times New Roman"/>
          <w:b/>
          <w:caps/>
          <w:u w:val="single"/>
        </w:rPr>
        <w:t>Name</w:t>
      </w:r>
      <w:r w:rsidRPr="009714EE">
        <w:rPr>
          <w:rFonts w:ascii="Times New Roman" w:hAnsi="Times New Roman" w:cs="Times New Roman"/>
          <w:b/>
          <w:caps/>
        </w:rPr>
        <w:tab/>
      </w:r>
      <w:r w:rsidRPr="009714EE">
        <w:rPr>
          <w:rFonts w:ascii="Times New Roman" w:hAnsi="Times New Roman" w:cs="Times New Roman"/>
          <w:b/>
          <w:caps/>
          <w:u w:val="single"/>
        </w:rPr>
        <w:t>Application Type</w:t>
      </w:r>
      <w:r w:rsidRPr="009714EE">
        <w:rPr>
          <w:rFonts w:ascii="Times New Roman" w:hAnsi="Times New Roman" w:cs="Times New Roman"/>
          <w:b/>
          <w:caps/>
        </w:rPr>
        <w:tab/>
      </w:r>
      <w:r w:rsidRPr="009714EE">
        <w:rPr>
          <w:rFonts w:ascii="Times New Roman" w:hAnsi="Times New Roman" w:cs="Times New Roman"/>
          <w:b/>
          <w:caps/>
          <w:u w:val="single"/>
        </w:rPr>
        <w:t>License Type</w:t>
      </w:r>
    </w:p>
    <w:tbl>
      <w:tblPr>
        <w:tblW w:w="8550" w:type="dxa"/>
        <w:tblInd w:w="625" w:type="dxa"/>
        <w:tblLook w:val="04A0" w:firstRow="1" w:lastRow="0" w:firstColumn="1" w:lastColumn="0" w:noHBand="0" w:noVBand="1"/>
      </w:tblPr>
      <w:tblGrid>
        <w:gridCol w:w="2435"/>
        <w:gridCol w:w="2880"/>
        <w:gridCol w:w="3235"/>
      </w:tblGrid>
      <w:tr w:rsidR="00DE728D" w:rsidRPr="00DE728D" w14:paraId="4FC690BB" w14:textId="77777777" w:rsidTr="00DE728D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14:paraId="7830545A" w14:textId="77777777" w:rsidR="00DE728D" w:rsidRPr="00DE728D" w:rsidRDefault="00DE728D" w:rsidP="00DE728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E728D">
              <w:rPr>
                <w:rFonts w:ascii="Times New Roman" w:hAnsi="Times New Roman" w:cs="Times New Roman"/>
                <w:sz w:val="22"/>
                <w:szCs w:val="22"/>
              </w:rPr>
              <w:t>Jeffry Lugosi</w:t>
            </w:r>
          </w:p>
        </w:tc>
        <w:tc>
          <w:tcPr>
            <w:tcW w:w="2880" w:type="dxa"/>
            <w:shd w:val="clear" w:color="auto" w:fill="auto"/>
            <w:noWrap/>
            <w:vAlign w:val="center"/>
          </w:tcPr>
          <w:p w14:paraId="7120F67B" w14:textId="77777777" w:rsidR="00DE728D" w:rsidRPr="00DE728D" w:rsidRDefault="00DE728D" w:rsidP="00DE728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E728D">
              <w:rPr>
                <w:rFonts w:ascii="Times New Roman" w:hAnsi="Times New Roman" w:cs="Times New Roman"/>
                <w:sz w:val="22"/>
                <w:szCs w:val="22"/>
              </w:rPr>
              <w:t>Reciprocity</w:t>
            </w:r>
          </w:p>
        </w:tc>
        <w:tc>
          <w:tcPr>
            <w:tcW w:w="3235" w:type="dxa"/>
            <w:shd w:val="clear" w:color="auto" w:fill="auto"/>
            <w:vAlign w:val="center"/>
          </w:tcPr>
          <w:p w14:paraId="189CBB35" w14:textId="77777777" w:rsidR="00DE728D" w:rsidRPr="00DE728D" w:rsidRDefault="00DE728D" w:rsidP="00DE728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E728D">
              <w:rPr>
                <w:rFonts w:ascii="Times New Roman" w:hAnsi="Times New Roman" w:cs="Times New Roman"/>
                <w:sz w:val="22"/>
                <w:szCs w:val="22"/>
              </w:rPr>
              <w:t>Temporary Certified General Appraiser License</w:t>
            </w:r>
          </w:p>
        </w:tc>
      </w:tr>
      <w:tr w:rsidR="00DE728D" w:rsidRPr="00DE728D" w14:paraId="7AA1809A" w14:textId="77777777" w:rsidTr="00DE728D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14:paraId="0FAB43C8" w14:textId="77777777" w:rsidR="00DE728D" w:rsidRPr="00DE728D" w:rsidRDefault="00DE728D" w:rsidP="00DE728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E728D">
              <w:rPr>
                <w:rFonts w:ascii="Times New Roman" w:hAnsi="Times New Roman" w:cs="Times New Roman"/>
                <w:sz w:val="22"/>
                <w:szCs w:val="22"/>
              </w:rPr>
              <w:t>Edward Baum</w:t>
            </w:r>
          </w:p>
        </w:tc>
        <w:tc>
          <w:tcPr>
            <w:tcW w:w="2880" w:type="dxa"/>
            <w:shd w:val="clear" w:color="auto" w:fill="auto"/>
            <w:noWrap/>
            <w:vAlign w:val="center"/>
          </w:tcPr>
          <w:p w14:paraId="38540E13" w14:textId="77777777" w:rsidR="00DE728D" w:rsidRPr="00DE728D" w:rsidRDefault="00DE728D" w:rsidP="00DE728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E728D">
              <w:rPr>
                <w:rFonts w:ascii="Times New Roman" w:hAnsi="Times New Roman" w:cs="Times New Roman"/>
                <w:sz w:val="22"/>
                <w:szCs w:val="22"/>
              </w:rPr>
              <w:t>Reciprocity</w:t>
            </w:r>
          </w:p>
        </w:tc>
        <w:tc>
          <w:tcPr>
            <w:tcW w:w="3235" w:type="dxa"/>
            <w:shd w:val="clear" w:color="auto" w:fill="auto"/>
            <w:vAlign w:val="center"/>
          </w:tcPr>
          <w:p w14:paraId="0BACAE25" w14:textId="77777777" w:rsidR="00DE728D" w:rsidRPr="00DE728D" w:rsidRDefault="00DE728D" w:rsidP="00DE728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E728D">
              <w:rPr>
                <w:rFonts w:ascii="Times New Roman" w:hAnsi="Times New Roman" w:cs="Times New Roman"/>
                <w:sz w:val="22"/>
                <w:szCs w:val="22"/>
              </w:rPr>
              <w:t>Temporary Certified General Appraiser License</w:t>
            </w:r>
          </w:p>
        </w:tc>
      </w:tr>
      <w:tr w:rsidR="00DE728D" w:rsidRPr="00DE728D" w14:paraId="453A78AE" w14:textId="77777777" w:rsidTr="00DE728D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14:paraId="5839B3C8" w14:textId="1B7FDDA9" w:rsidR="00DE728D" w:rsidRPr="00DE728D" w:rsidRDefault="00DE728D" w:rsidP="00DE728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E728D">
              <w:rPr>
                <w:rFonts w:ascii="Times New Roman" w:hAnsi="Times New Roman" w:cs="Times New Roman"/>
                <w:sz w:val="22"/>
                <w:szCs w:val="22"/>
              </w:rPr>
              <w:t>Victor McConnell</w:t>
            </w:r>
          </w:p>
        </w:tc>
        <w:tc>
          <w:tcPr>
            <w:tcW w:w="2880" w:type="dxa"/>
            <w:shd w:val="clear" w:color="auto" w:fill="auto"/>
            <w:noWrap/>
            <w:vAlign w:val="center"/>
          </w:tcPr>
          <w:p w14:paraId="38B2D3F4" w14:textId="13674EF9" w:rsidR="00DE728D" w:rsidRPr="00DE728D" w:rsidRDefault="00DE728D" w:rsidP="00DE728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E728D">
              <w:rPr>
                <w:rFonts w:ascii="Times New Roman" w:hAnsi="Times New Roman" w:cs="Times New Roman"/>
                <w:sz w:val="22"/>
                <w:szCs w:val="22"/>
              </w:rPr>
              <w:t>Reciprocity</w:t>
            </w:r>
          </w:p>
        </w:tc>
        <w:tc>
          <w:tcPr>
            <w:tcW w:w="3235" w:type="dxa"/>
            <w:shd w:val="clear" w:color="auto" w:fill="auto"/>
            <w:vAlign w:val="center"/>
          </w:tcPr>
          <w:p w14:paraId="3F79F861" w14:textId="7D4D713B" w:rsidR="00DE728D" w:rsidRPr="00DE728D" w:rsidRDefault="00DE728D" w:rsidP="00DE728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E728D">
              <w:rPr>
                <w:rFonts w:ascii="Times New Roman" w:hAnsi="Times New Roman" w:cs="Times New Roman"/>
                <w:sz w:val="22"/>
                <w:szCs w:val="22"/>
              </w:rPr>
              <w:t>Temporary Certified General Appraiser License</w:t>
            </w:r>
          </w:p>
        </w:tc>
      </w:tr>
      <w:tr w:rsidR="00533A7B" w:rsidRPr="00DE728D" w14:paraId="1ED5C401" w14:textId="77777777" w:rsidTr="00DE728D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14:paraId="12D7C290" w14:textId="03DF8416" w:rsidR="00533A7B" w:rsidRPr="00DE728D" w:rsidRDefault="00533A7B" w:rsidP="00533A7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E728D">
              <w:rPr>
                <w:rFonts w:ascii="Times New Roman" w:hAnsi="Times New Roman" w:cs="Times New Roman"/>
                <w:sz w:val="22"/>
                <w:szCs w:val="22"/>
              </w:rPr>
              <w:t>Kristin Herrmann</w:t>
            </w:r>
          </w:p>
        </w:tc>
        <w:tc>
          <w:tcPr>
            <w:tcW w:w="2880" w:type="dxa"/>
            <w:shd w:val="clear" w:color="auto" w:fill="auto"/>
            <w:noWrap/>
            <w:vAlign w:val="center"/>
          </w:tcPr>
          <w:p w14:paraId="7A4FC395" w14:textId="30DAE336" w:rsidR="00533A7B" w:rsidRPr="00DE728D" w:rsidRDefault="00533A7B" w:rsidP="00533A7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E728D">
              <w:rPr>
                <w:rFonts w:ascii="Times New Roman" w:hAnsi="Times New Roman" w:cs="Times New Roman"/>
                <w:sz w:val="22"/>
                <w:szCs w:val="22"/>
              </w:rPr>
              <w:t>Reciprocity</w:t>
            </w:r>
          </w:p>
        </w:tc>
        <w:tc>
          <w:tcPr>
            <w:tcW w:w="3235" w:type="dxa"/>
            <w:shd w:val="clear" w:color="auto" w:fill="auto"/>
            <w:vAlign w:val="center"/>
          </w:tcPr>
          <w:p w14:paraId="610F30F3" w14:textId="584B5054" w:rsidR="00533A7B" w:rsidRPr="00DE728D" w:rsidRDefault="00533A7B" w:rsidP="00533A7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E728D">
              <w:rPr>
                <w:rFonts w:ascii="Times New Roman" w:hAnsi="Times New Roman" w:cs="Times New Roman"/>
                <w:sz w:val="22"/>
                <w:szCs w:val="22"/>
              </w:rPr>
              <w:t>Temporary Certified General Appraiser License</w:t>
            </w:r>
          </w:p>
        </w:tc>
      </w:tr>
      <w:tr w:rsidR="00533A7B" w:rsidRPr="00DE728D" w14:paraId="4FDD202C" w14:textId="77777777" w:rsidTr="00DE728D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14:paraId="0CCE6DC2" w14:textId="73780D68" w:rsidR="00533A7B" w:rsidRPr="00DE728D" w:rsidRDefault="00533A7B" w:rsidP="00533A7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E728D">
              <w:rPr>
                <w:rFonts w:ascii="Times New Roman" w:hAnsi="Times New Roman" w:cs="Times New Roman"/>
                <w:sz w:val="22"/>
                <w:szCs w:val="22"/>
              </w:rPr>
              <w:t>David Gray</w:t>
            </w:r>
          </w:p>
        </w:tc>
        <w:tc>
          <w:tcPr>
            <w:tcW w:w="2880" w:type="dxa"/>
            <w:shd w:val="clear" w:color="auto" w:fill="auto"/>
            <w:noWrap/>
            <w:vAlign w:val="center"/>
          </w:tcPr>
          <w:p w14:paraId="665565FE" w14:textId="5FA74F82" w:rsidR="00533A7B" w:rsidRPr="00DE728D" w:rsidRDefault="00533A7B" w:rsidP="00533A7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E728D">
              <w:rPr>
                <w:rFonts w:ascii="Times New Roman" w:hAnsi="Times New Roman" w:cs="Times New Roman"/>
                <w:sz w:val="22"/>
                <w:szCs w:val="22"/>
              </w:rPr>
              <w:t>Reciprocity</w:t>
            </w:r>
          </w:p>
        </w:tc>
        <w:tc>
          <w:tcPr>
            <w:tcW w:w="3235" w:type="dxa"/>
            <w:shd w:val="clear" w:color="auto" w:fill="auto"/>
            <w:vAlign w:val="center"/>
          </w:tcPr>
          <w:p w14:paraId="7536BC27" w14:textId="30A20A77" w:rsidR="00533A7B" w:rsidRPr="00DE728D" w:rsidRDefault="00533A7B" w:rsidP="00533A7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E728D">
              <w:rPr>
                <w:rFonts w:ascii="Times New Roman" w:hAnsi="Times New Roman" w:cs="Times New Roman"/>
                <w:sz w:val="22"/>
                <w:szCs w:val="22"/>
              </w:rPr>
              <w:t>Temporary Certified General Appraiser License</w:t>
            </w:r>
          </w:p>
        </w:tc>
      </w:tr>
      <w:tr w:rsidR="00533A7B" w:rsidRPr="00DE728D" w14:paraId="359F60E6" w14:textId="77777777" w:rsidTr="00DE728D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14:paraId="20CF98DF" w14:textId="77777777" w:rsidR="00533A7B" w:rsidRPr="00DE728D" w:rsidRDefault="00533A7B" w:rsidP="00533A7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E728D">
              <w:rPr>
                <w:rFonts w:ascii="Times New Roman" w:hAnsi="Times New Roman" w:cs="Times New Roman"/>
                <w:sz w:val="22"/>
                <w:szCs w:val="22"/>
              </w:rPr>
              <w:t xml:space="preserve">Mark </w:t>
            </w:r>
            <w:proofErr w:type="spellStart"/>
            <w:r w:rsidRPr="00DE728D">
              <w:rPr>
                <w:rFonts w:ascii="Times New Roman" w:hAnsi="Times New Roman" w:cs="Times New Roman"/>
                <w:sz w:val="22"/>
                <w:szCs w:val="22"/>
              </w:rPr>
              <w:t>Pomykacz</w:t>
            </w:r>
            <w:proofErr w:type="spellEnd"/>
          </w:p>
        </w:tc>
        <w:tc>
          <w:tcPr>
            <w:tcW w:w="2880" w:type="dxa"/>
            <w:shd w:val="clear" w:color="auto" w:fill="auto"/>
            <w:noWrap/>
            <w:vAlign w:val="center"/>
          </w:tcPr>
          <w:p w14:paraId="57285F7A" w14:textId="77777777" w:rsidR="00533A7B" w:rsidRPr="00DE728D" w:rsidRDefault="00533A7B" w:rsidP="00533A7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E728D">
              <w:rPr>
                <w:rFonts w:ascii="Times New Roman" w:hAnsi="Times New Roman" w:cs="Times New Roman"/>
                <w:sz w:val="22"/>
                <w:szCs w:val="22"/>
              </w:rPr>
              <w:t>Reciprocity</w:t>
            </w:r>
          </w:p>
        </w:tc>
        <w:tc>
          <w:tcPr>
            <w:tcW w:w="3235" w:type="dxa"/>
            <w:shd w:val="clear" w:color="auto" w:fill="auto"/>
            <w:vAlign w:val="center"/>
          </w:tcPr>
          <w:p w14:paraId="42E3BB90" w14:textId="77777777" w:rsidR="00533A7B" w:rsidRPr="00DE728D" w:rsidRDefault="00533A7B" w:rsidP="00533A7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E728D">
              <w:rPr>
                <w:rFonts w:ascii="Times New Roman" w:hAnsi="Times New Roman" w:cs="Times New Roman"/>
                <w:sz w:val="22"/>
                <w:szCs w:val="22"/>
              </w:rPr>
              <w:t>Appraiser Certified General</w:t>
            </w:r>
          </w:p>
        </w:tc>
      </w:tr>
      <w:tr w:rsidR="00533A7B" w:rsidRPr="00DE728D" w14:paraId="65A956B3" w14:textId="77777777" w:rsidTr="00DE728D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14:paraId="45D98DAB" w14:textId="5E92FA01" w:rsidR="00533A7B" w:rsidRPr="00DE728D" w:rsidRDefault="00533A7B" w:rsidP="00533A7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E728D">
              <w:rPr>
                <w:rFonts w:ascii="Times New Roman" w:hAnsi="Times New Roman" w:cs="Times New Roman"/>
                <w:sz w:val="22"/>
                <w:szCs w:val="22"/>
              </w:rPr>
              <w:t xml:space="preserve">Jon </w:t>
            </w:r>
            <w:proofErr w:type="spellStart"/>
            <w:r w:rsidRPr="00DE728D">
              <w:rPr>
                <w:rFonts w:ascii="Times New Roman" w:hAnsi="Times New Roman" w:cs="Times New Roman"/>
                <w:sz w:val="22"/>
                <w:szCs w:val="22"/>
              </w:rPr>
              <w:t>DiPietra</w:t>
            </w:r>
            <w:proofErr w:type="spellEnd"/>
          </w:p>
        </w:tc>
        <w:tc>
          <w:tcPr>
            <w:tcW w:w="2880" w:type="dxa"/>
            <w:shd w:val="clear" w:color="auto" w:fill="auto"/>
            <w:noWrap/>
            <w:vAlign w:val="center"/>
          </w:tcPr>
          <w:p w14:paraId="461CC192" w14:textId="478DDF17" w:rsidR="00533A7B" w:rsidRPr="00DE728D" w:rsidRDefault="00533A7B" w:rsidP="00533A7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E728D">
              <w:rPr>
                <w:rFonts w:ascii="Times New Roman" w:hAnsi="Times New Roman" w:cs="Times New Roman"/>
                <w:sz w:val="22"/>
                <w:szCs w:val="22"/>
              </w:rPr>
              <w:t>Reciprocity</w:t>
            </w:r>
          </w:p>
        </w:tc>
        <w:tc>
          <w:tcPr>
            <w:tcW w:w="3235" w:type="dxa"/>
            <w:shd w:val="clear" w:color="auto" w:fill="auto"/>
            <w:vAlign w:val="center"/>
          </w:tcPr>
          <w:p w14:paraId="583ADFD2" w14:textId="28B45052" w:rsidR="00533A7B" w:rsidRPr="00DE728D" w:rsidRDefault="00533A7B" w:rsidP="00533A7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E728D">
              <w:rPr>
                <w:rFonts w:ascii="Times New Roman" w:hAnsi="Times New Roman" w:cs="Times New Roman"/>
                <w:sz w:val="22"/>
                <w:szCs w:val="22"/>
              </w:rPr>
              <w:t>Appraiser Certified General</w:t>
            </w:r>
          </w:p>
        </w:tc>
      </w:tr>
      <w:tr w:rsidR="00533A7B" w:rsidRPr="00DE728D" w14:paraId="623E7F86" w14:textId="77777777" w:rsidTr="00DE728D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14:paraId="1B3B45E9" w14:textId="73D0E876" w:rsidR="00533A7B" w:rsidRPr="00DE728D" w:rsidRDefault="00533A7B" w:rsidP="00533A7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E728D">
              <w:rPr>
                <w:rFonts w:ascii="Times New Roman" w:hAnsi="Times New Roman" w:cs="Times New Roman"/>
                <w:sz w:val="22"/>
                <w:szCs w:val="22"/>
              </w:rPr>
              <w:t xml:space="preserve">Richard </w:t>
            </w:r>
            <w:proofErr w:type="spellStart"/>
            <w:r w:rsidRPr="00DE728D">
              <w:rPr>
                <w:rFonts w:ascii="Times New Roman" w:hAnsi="Times New Roman" w:cs="Times New Roman"/>
                <w:sz w:val="22"/>
                <w:szCs w:val="22"/>
              </w:rPr>
              <w:t>Marchitelli</w:t>
            </w:r>
            <w:proofErr w:type="spellEnd"/>
          </w:p>
        </w:tc>
        <w:tc>
          <w:tcPr>
            <w:tcW w:w="2880" w:type="dxa"/>
            <w:shd w:val="clear" w:color="auto" w:fill="auto"/>
            <w:noWrap/>
            <w:vAlign w:val="center"/>
          </w:tcPr>
          <w:p w14:paraId="4BF5A96D" w14:textId="3072ED55" w:rsidR="00533A7B" w:rsidRPr="00DE728D" w:rsidRDefault="00533A7B" w:rsidP="00533A7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E728D">
              <w:rPr>
                <w:rFonts w:ascii="Times New Roman" w:hAnsi="Times New Roman" w:cs="Times New Roman"/>
                <w:sz w:val="22"/>
                <w:szCs w:val="22"/>
              </w:rPr>
              <w:t>Reciprocity</w:t>
            </w:r>
          </w:p>
        </w:tc>
        <w:tc>
          <w:tcPr>
            <w:tcW w:w="3235" w:type="dxa"/>
            <w:shd w:val="clear" w:color="auto" w:fill="auto"/>
            <w:vAlign w:val="center"/>
          </w:tcPr>
          <w:p w14:paraId="2A7193C4" w14:textId="44079019" w:rsidR="00533A7B" w:rsidRPr="00DE728D" w:rsidRDefault="00533A7B" w:rsidP="00533A7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E728D">
              <w:rPr>
                <w:rFonts w:ascii="Times New Roman" w:hAnsi="Times New Roman" w:cs="Times New Roman"/>
                <w:sz w:val="22"/>
                <w:szCs w:val="22"/>
              </w:rPr>
              <w:t>Appraiser Certified General</w:t>
            </w:r>
          </w:p>
        </w:tc>
      </w:tr>
      <w:tr w:rsidR="00533A7B" w:rsidRPr="00DE728D" w14:paraId="15F3A4B4" w14:textId="77777777" w:rsidTr="00DE728D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14:paraId="1E6A4883" w14:textId="3681E949" w:rsidR="00533A7B" w:rsidRPr="00DE728D" w:rsidRDefault="00533A7B" w:rsidP="00533A7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E728D">
              <w:rPr>
                <w:rFonts w:ascii="Times New Roman" w:hAnsi="Times New Roman" w:cs="Times New Roman"/>
                <w:sz w:val="22"/>
                <w:szCs w:val="22"/>
              </w:rPr>
              <w:t>Lance B. Orwig</w:t>
            </w:r>
          </w:p>
        </w:tc>
        <w:tc>
          <w:tcPr>
            <w:tcW w:w="2880" w:type="dxa"/>
            <w:shd w:val="clear" w:color="auto" w:fill="auto"/>
            <w:noWrap/>
            <w:vAlign w:val="center"/>
          </w:tcPr>
          <w:p w14:paraId="6E6C9DBB" w14:textId="30DF5702" w:rsidR="00533A7B" w:rsidRPr="00DE728D" w:rsidRDefault="00533A7B" w:rsidP="00533A7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E728D">
              <w:rPr>
                <w:rFonts w:ascii="Times New Roman" w:hAnsi="Times New Roman" w:cs="Times New Roman"/>
                <w:sz w:val="22"/>
                <w:szCs w:val="22"/>
              </w:rPr>
              <w:t>Reciprocity</w:t>
            </w:r>
          </w:p>
        </w:tc>
        <w:tc>
          <w:tcPr>
            <w:tcW w:w="3235" w:type="dxa"/>
            <w:shd w:val="clear" w:color="auto" w:fill="auto"/>
            <w:vAlign w:val="center"/>
          </w:tcPr>
          <w:p w14:paraId="57EC0E76" w14:textId="0319B821" w:rsidR="00533A7B" w:rsidRPr="00DE728D" w:rsidRDefault="00533A7B" w:rsidP="00533A7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E728D">
              <w:rPr>
                <w:rFonts w:ascii="Times New Roman" w:hAnsi="Times New Roman" w:cs="Times New Roman"/>
                <w:sz w:val="22"/>
                <w:szCs w:val="22"/>
              </w:rPr>
              <w:t>Appraiser Certified General</w:t>
            </w:r>
          </w:p>
        </w:tc>
      </w:tr>
      <w:tr w:rsidR="00533A7B" w:rsidRPr="00DE728D" w14:paraId="4A0A6AB8" w14:textId="77777777" w:rsidTr="00DE728D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14:paraId="43E75E85" w14:textId="57613A84" w:rsidR="00533A7B" w:rsidRPr="00DE728D" w:rsidRDefault="00533A7B" w:rsidP="00533A7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E728D">
              <w:rPr>
                <w:rFonts w:ascii="Times New Roman" w:hAnsi="Times New Roman" w:cs="Times New Roman"/>
                <w:sz w:val="22"/>
                <w:szCs w:val="22"/>
              </w:rPr>
              <w:t>Jonathan Rivera</w:t>
            </w:r>
          </w:p>
        </w:tc>
        <w:tc>
          <w:tcPr>
            <w:tcW w:w="2880" w:type="dxa"/>
            <w:shd w:val="clear" w:color="auto" w:fill="auto"/>
            <w:noWrap/>
            <w:vAlign w:val="center"/>
          </w:tcPr>
          <w:p w14:paraId="1E21EDDC" w14:textId="480ED163" w:rsidR="00533A7B" w:rsidRPr="00DE728D" w:rsidRDefault="00533A7B" w:rsidP="00533A7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E728D">
              <w:rPr>
                <w:rFonts w:ascii="Times New Roman" w:hAnsi="Times New Roman" w:cs="Times New Roman"/>
                <w:sz w:val="22"/>
                <w:szCs w:val="22"/>
              </w:rPr>
              <w:t>Reciprocity</w:t>
            </w:r>
          </w:p>
        </w:tc>
        <w:tc>
          <w:tcPr>
            <w:tcW w:w="3235" w:type="dxa"/>
            <w:shd w:val="clear" w:color="auto" w:fill="auto"/>
            <w:vAlign w:val="center"/>
          </w:tcPr>
          <w:p w14:paraId="16AEC6B9" w14:textId="7B83B155" w:rsidR="00533A7B" w:rsidRPr="00DE728D" w:rsidRDefault="00533A7B" w:rsidP="00533A7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E728D">
              <w:rPr>
                <w:rFonts w:ascii="Times New Roman" w:hAnsi="Times New Roman" w:cs="Times New Roman"/>
                <w:sz w:val="22"/>
                <w:szCs w:val="22"/>
              </w:rPr>
              <w:t>Appraiser Certified General</w:t>
            </w:r>
          </w:p>
        </w:tc>
      </w:tr>
      <w:tr w:rsidR="00533A7B" w:rsidRPr="00DE728D" w14:paraId="31B41CFD" w14:textId="77777777" w:rsidTr="00DE728D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14:paraId="3E552C60" w14:textId="77777777" w:rsidR="00533A7B" w:rsidRPr="00DE728D" w:rsidRDefault="00533A7B" w:rsidP="00533A7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E728D">
              <w:rPr>
                <w:rFonts w:ascii="Times New Roman" w:hAnsi="Times New Roman" w:cs="Times New Roman"/>
                <w:sz w:val="22"/>
                <w:szCs w:val="22"/>
              </w:rPr>
              <w:t xml:space="preserve">Elizabeth </w:t>
            </w:r>
            <w:proofErr w:type="spellStart"/>
            <w:r w:rsidRPr="00DE728D">
              <w:rPr>
                <w:rFonts w:ascii="Times New Roman" w:hAnsi="Times New Roman" w:cs="Times New Roman"/>
                <w:sz w:val="22"/>
                <w:szCs w:val="22"/>
              </w:rPr>
              <w:t>McKaig</w:t>
            </w:r>
            <w:proofErr w:type="spellEnd"/>
          </w:p>
        </w:tc>
        <w:tc>
          <w:tcPr>
            <w:tcW w:w="2880" w:type="dxa"/>
            <w:shd w:val="clear" w:color="auto" w:fill="auto"/>
            <w:noWrap/>
            <w:vAlign w:val="center"/>
          </w:tcPr>
          <w:p w14:paraId="64942A07" w14:textId="77777777" w:rsidR="00533A7B" w:rsidRPr="00DE728D" w:rsidRDefault="00533A7B" w:rsidP="00533A7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E728D">
              <w:rPr>
                <w:rFonts w:ascii="Times New Roman" w:hAnsi="Times New Roman" w:cs="Times New Roman"/>
                <w:sz w:val="22"/>
                <w:szCs w:val="22"/>
              </w:rPr>
              <w:t>Reciprocity</w:t>
            </w:r>
          </w:p>
        </w:tc>
        <w:tc>
          <w:tcPr>
            <w:tcW w:w="3235" w:type="dxa"/>
            <w:shd w:val="clear" w:color="auto" w:fill="auto"/>
            <w:vAlign w:val="center"/>
          </w:tcPr>
          <w:p w14:paraId="231D2F81" w14:textId="77777777" w:rsidR="00533A7B" w:rsidRPr="00DE728D" w:rsidRDefault="00533A7B" w:rsidP="00533A7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E728D">
              <w:rPr>
                <w:rFonts w:ascii="Times New Roman" w:hAnsi="Times New Roman" w:cs="Times New Roman"/>
                <w:sz w:val="22"/>
                <w:szCs w:val="22"/>
              </w:rPr>
              <w:t>Appraiser Certified Residential</w:t>
            </w:r>
          </w:p>
        </w:tc>
      </w:tr>
      <w:tr w:rsidR="00533A7B" w:rsidRPr="00DE728D" w14:paraId="187C263A" w14:textId="77777777" w:rsidTr="00DE728D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14:paraId="7122CE76" w14:textId="77777777" w:rsidR="00533A7B" w:rsidRPr="00DE728D" w:rsidRDefault="00533A7B" w:rsidP="00533A7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E728D">
              <w:rPr>
                <w:rFonts w:ascii="Times New Roman" w:hAnsi="Times New Roman" w:cs="Times New Roman"/>
                <w:sz w:val="22"/>
                <w:szCs w:val="22"/>
              </w:rPr>
              <w:t xml:space="preserve">Jonathan </w:t>
            </w:r>
            <w:proofErr w:type="spellStart"/>
            <w:r w:rsidRPr="00DE728D">
              <w:rPr>
                <w:rFonts w:ascii="Times New Roman" w:hAnsi="Times New Roman" w:cs="Times New Roman"/>
                <w:sz w:val="22"/>
                <w:szCs w:val="22"/>
              </w:rPr>
              <w:t>kinard</w:t>
            </w:r>
            <w:proofErr w:type="spellEnd"/>
          </w:p>
        </w:tc>
        <w:tc>
          <w:tcPr>
            <w:tcW w:w="2880" w:type="dxa"/>
            <w:shd w:val="clear" w:color="auto" w:fill="auto"/>
            <w:noWrap/>
            <w:vAlign w:val="center"/>
          </w:tcPr>
          <w:p w14:paraId="5F578A50" w14:textId="77777777" w:rsidR="00533A7B" w:rsidRPr="00DE728D" w:rsidRDefault="00533A7B" w:rsidP="00533A7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E728D">
              <w:rPr>
                <w:rFonts w:ascii="Times New Roman" w:hAnsi="Times New Roman" w:cs="Times New Roman"/>
                <w:sz w:val="22"/>
                <w:szCs w:val="22"/>
              </w:rPr>
              <w:t>Exam</w:t>
            </w:r>
          </w:p>
        </w:tc>
        <w:tc>
          <w:tcPr>
            <w:tcW w:w="3235" w:type="dxa"/>
            <w:shd w:val="clear" w:color="auto" w:fill="auto"/>
            <w:vAlign w:val="center"/>
          </w:tcPr>
          <w:p w14:paraId="3C620C3C" w14:textId="77777777" w:rsidR="00533A7B" w:rsidRPr="00DE728D" w:rsidRDefault="00533A7B" w:rsidP="00533A7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E728D">
              <w:rPr>
                <w:rFonts w:ascii="Times New Roman" w:hAnsi="Times New Roman" w:cs="Times New Roman"/>
                <w:sz w:val="22"/>
                <w:szCs w:val="22"/>
              </w:rPr>
              <w:t>Appraiser Trainee</w:t>
            </w:r>
          </w:p>
        </w:tc>
      </w:tr>
    </w:tbl>
    <w:p w14:paraId="463D20DD" w14:textId="77777777" w:rsidR="00DA175F" w:rsidRDefault="00DA175F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12878909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25DDD359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142A6215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39017235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05C52657" w14:textId="77777777" w:rsidR="009714EE" w:rsidRDefault="009714EE" w:rsidP="009714EE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 w:rsidRPr="009714EE">
        <w:rPr>
          <w:rFonts w:ascii="Times New Roman" w:hAnsi="Times New Roman" w:cs="Times New Roman"/>
        </w:rPr>
        <w:t>_____________________________</w:t>
      </w:r>
    </w:p>
    <w:p w14:paraId="6D9707E0" w14:textId="77777777" w:rsidR="009714EE" w:rsidRDefault="009714EE" w:rsidP="009714EE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 w:rsidRPr="009714EE">
        <w:rPr>
          <w:rFonts w:ascii="Times New Roman" w:hAnsi="Times New Roman" w:cs="Times New Roman"/>
        </w:rPr>
        <w:t>Approved:  Tamora K. Papas, Chair</w:t>
      </w:r>
    </w:p>
    <w:p w14:paraId="74A0D99C" w14:textId="680DAFB1" w:rsidR="009714EE" w:rsidRDefault="00CE34E9" w:rsidP="009714EE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 w:rsidRPr="6FDD0050">
        <w:rPr>
          <w:rFonts w:ascii="Times New Roman" w:hAnsi="Times New Roman" w:cs="Times New Roman"/>
        </w:rPr>
        <w:t xml:space="preserve">Date: </w:t>
      </w:r>
      <w:r w:rsidR="00934F7A">
        <w:rPr>
          <w:rFonts w:ascii="Times New Roman" w:hAnsi="Times New Roman" w:cs="Times New Roman"/>
        </w:rPr>
        <w:t>June 16</w:t>
      </w:r>
      <w:r w:rsidR="00F469C1" w:rsidRPr="6FDD0050">
        <w:rPr>
          <w:rFonts w:ascii="Times New Roman" w:hAnsi="Times New Roman" w:cs="Times New Roman"/>
        </w:rPr>
        <w:t>, 2021</w:t>
      </w:r>
    </w:p>
    <w:sectPr w:rsidR="009714EE" w:rsidSect="00AE447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60C801" w14:textId="77777777" w:rsidR="00D02095" w:rsidRDefault="00D02095" w:rsidP="00BE55D9">
      <w:r>
        <w:separator/>
      </w:r>
    </w:p>
  </w:endnote>
  <w:endnote w:type="continuationSeparator" w:id="0">
    <w:p w14:paraId="5827BC90" w14:textId="77777777" w:rsidR="00D02095" w:rsidRDefault="00D02095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1E9ED2" w14:textId="77777777" w:rsidR="000414B4" w:rsidRDefault="000414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CBCA80" w14:textId="2C3D4850" w:rsidR="00FC7F66" w:rsidRDefault="6FDD0050" w:rsidP="00AE447B">
    <w:pPr>
      <w:pStyle w:val="Footer"/>
      <w:ind w:left="-1350" w:hanging="90"/>
      <w:jc w:val="right"/>
    </w:pPr>
    <w:r>
      <w:rPr>
        <w:noProof/>
      </w:rPr>
      <w:drawing>
        <wp:inline distT="0" distB="0" distL="0" distR="0" wp14:anchorId="1C72E1FB" wp14:editId="01BD6BEA">
          <wp:extent cx="7772400" cy="692785"/>
          <wp:effectExtent l="0" t="0" r="0" b="0"/>
          <wp:docPr id="6" name="Picture 6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6927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EADFAB" w14:textId="77777777" w:rsidR="000414B4" w:rsidRDefault="000414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2C8142" w14:textId="77777777" w:rsidR="00D02095" w:rsidRDefault="00D02095" w:rsidP="00BE55D9">
      <w:r>
        <w:separator/>
      </w:r>
    </w:p>
  </w:footnote>
  <w:footnote w:type="continuationSeparator" w:id="0">
    <w:p w14:paraId="62EAD548" w14:textId="77777777" w:rsidR="00D02095" w:rsidRDefault="00D02095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D92924" w14:textId="77777777" w:rsidR="000414B4" w:rsidRDefault="000414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9606A8" w14:textId="7FCE82B5" w:rsidR="00FC7F66" w:rsidRDefault="0042209B" w:rsidP="00BE55D9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37F701" w14:textId="77777777" w:rsidR="000414B4" w:rsidRDefault="000414B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229BB"/>
    <w:rsid w:val="00026946"/>
    <w:rsid w:val="00036A7A"/>
    <w:rsid w:val="00040244"/>
    <w:rsid w:val="000414B4"/>
    <w:rsid w:val="000530D2"/>
    <w:rsid w:val="00075217"/>
    <w:rsid w:val="000C07BC"/>
    <w:rsid w:val="000D077F"/>
    <w:rsid w:val="000D7179"/>
    <w:rsid w:val="000E20D6"/>
    <w:rsid w:val="000E6CF0"/>
    <w:rsid w:val="001056E8"/>
    <w:rsid w:val="001337E7"/>
    <w:rsid w:val="00136C7E"/>
    <w:rsid w:val="0014437A"/>
    <w:rsid w:val="001663FF"/>
    <w:rsid w:val="00176971"/>
    <w:rsid w:val="001853D0"/>
    <w:rsid w:val="001A589E"/>
    <w:rsid w:val="001D7EB0"/>
    <w:rsid w:val="001E164B"/>
    <w:rsid w:val="001F624D"/>
    <w:rsid w:val="00204068"/>
    <w:rsid w:val="0020470C"/>
    <w:rsid w:val="00211A81"/>
    <w:rsid w:val="00215FA2"/>
    <w:rsid w:val="00240988"/>
    <w:rsid w:val="00241574"/>
    <w:rsid w:val="0025275A"/>
    <w:rsid w:val="00275BE6"/>
    <w:rsid w:val="0029430D"/>
    <w:rsid w:val="002A3017"/>
    <w:rsid w:val="002A3054"/>
    <w:rsid w:val="002B23C8"/>
    <w:rsid w:val="002F1E44"/>
    <w:rsid w:val="003301EC"/>
    <w:rsid w:val="003474E4"/>
    <w:rsid w:val="00365685"/>
    <w:rsid w:val="00370936"/>
    <w:rsid w:val="0038650C"/>
    <w:rsid w:val="003B1BE5"/>
    <w:rsid w:val="003C30CE"/>
    <w:rsid w:val="00404F02"/>
    <w:rsid w:val="004153D6"/>
    <w:rsid w:val="00416CC5"/>
    <w:rsid w:val="0042093A"/>
    <w:rsid w:val="00421F0E"/>
    <w:rsid w:val="0042209B"/>
    <w:rsid w:val="004406F9"/>
    <w:rsid w:val="00472B21"/>
    <w:rsid w:val="00491629"/>
    <w:rsid w:val="004926B6"/>
    <w:rsid w:val="004D2F10"/>
    <w:rsid w:val="004E6779"/>
    <w:rsid w:val="00513D83"/>
    <w:rsid w:val="00515085"/>
    <w:rsid w:val="00524D1A"/>
    <w:rsid w:val="00530BC8"/>
    <w:rsid w:val="00533A7B"/>
    <w:rsid w:val="00541341"/>
    <w:rsid w:val="00550FF8"/>
    <w:rsid w:val="00553D40"/>
    <w:rsid w:val="0055552D"/>
    <w:rsid w:val="00565C2F"/>
    <w:rsid w:val="00577683"/>
    <w:rsid w:val="005A4156"/>
    <w:rsid w:val="005B7A7A"/>
    <w:rsid w:val="005E0C43"/>
    <w:rsid w:val="005F157D"/>
    <w:rsid w:val="005F44E3"/>
    <w:rsid w:val="00684419"/>
    <w:rsid w:val="006915A5"/>
    <w:rsid w:val="006C7606"/>
    <w:rsid w:val="006E015A"/>
    <w:rsid w:val="006F4EF4"/>
    <w:rsid w:val="00704203"/>
    <w:rsid w:val="007258A8"/>
    <w:rsid w:val="00754FB3"/>
    <w:rsid w:val="00756D9B"/>
    <w:rsid w:val="007B2184"/>
    <w:rsid w:val="007E5608"/>
    <w:rsid w:val="007F157F"/>
    <w:rsid w:val="007F4998"/>
    <w:rsid w:val="008025DA"/>
    <w:rsid w:val="00811397"/>
    <w:rsid w:val="00827362"/>
    <w:rsid w:val="00834089"/>
    <w:rsid w:val="0086108D"/>
    <w:rsid w:val="008656BF"/>
    <w:rsid w:val="00877FAB"/>
    <w:rsid w:val="008A3AC5"/>
    <w:rsid w:val="008B441A"/>
    <w:rsid w:val="008C680D"/>
    <w:rsid w:val="008E7043"/>
    <w:rsid w:val="008F11A8"/>
    <w:rsid w:val="00911692"/>
    <w:rsid w:val="0091248A"/>
    <w:rsid w:val="00934F7A"/>
    <w:rsid w:val="00957BD7"/>
    <w:rsid w:val="009714EE"/>
    <w:rsid w:val="00972CE5"/>
    <w:rsid w:val="00982F63"/>
    <w:rsid w:val="009A67BB"/>
    <w:rsid w:val="009A79F1"/>
    <w:rsid w:val="009B5E1A"/>
    <w:rsid w:val="009B7AED"/>
    <w:rsid w:val="009D1415"/>
    <w:rsid w:val="009D50AB"/>
    <w:rsid w:val="009F3CA7"/>
    <w:rsid w:val="00A11B34"/>
    <w:rsid w:val="00A26AC0"/>
    <w:rsid w:val="00A353F6"/>
    <w:rsid w:val="00A5247B"/>
    <w:rsid w:val="00A673EE"/>
    <w:rsid w:val="00A8240E"/>
    <w:rsid w:val="00A92844"/>
    <w:rsid w:val="00A950AB"/>
    <w:rsid w:val="00AA00C2"/>
    <w:rsid w:val="00AA6DAA"/>
    <w:rsid w:val="00AD03C4"/>
    <w:rsid w:val="00AD312E"/>
    <w:rsid w:val="00AD5A0F"/>
    <w:rsid w:val="00AE1E25"/>
    <w:rsid w:val="00AE1EF4"/>
    <w:rsid w:val="00AE447B"/>
    <w:rsid w:val="00AE690E"/>
    <w:rsid w:val="00B0239E"/>
    <w:rsid w:val="00B178B0"/>
    <w:rsid w:val="00B533CF"/>
    <w:rsid w:val="00B55FAC"/>
    <w:rsid w:val="00BB257A"/>
    <w:rsid w:val="00BE55D9"/>
    <w:rsid w:val="00BF772C"/>
    <w:rsid w:val="00C23FF1"/>
    <w:rsid w:val="00C24583"/>
    <w:rsid w:val="00C435C3"/>
    <w:rsid w:val="00C52A14"/>
    <w:rsid w:val="00C93D2C"/>
    <w:rsid w:val="00CE34E9"/>
    <w:rsid w:val="00CF2147"/>
    <w:rsid w:val="00CF3B1D"/>
    <w:rsid w:val="00D02095"/>
    <w:rsid w:val="00D1614E"/>
    <w:rsid w:val="00D40D94"/>
    <w:rsid w:val="00D73DA4"/>
    <w:rsid w:val="00D76104"/>
    <w:rsid w:val="00D961CD"/>
    <w:rsid w:val="00D97EB7"/>
    <w:rsid w:val="00DA175F"/>
    <w:rsid w:val="00DA4F8B"/>
    <w:rsid w:val="00DE728D"/>
    <w:rsid w:val="00DF654E"/>
    <w:rsid w:val="00DF67C8"/>
    <w:rsid w:val="00E13200"/>
    <w:rsid w:val="00E214A5"/>
    <w:rsid w:val="00E31DC5"/>
    <w:rsid w:val="00E32F3A"/>
    <w:rsid w:val="00E4469E"/>
    <w:rsid w:val="00E579BB"/>
    <w:rsid w:val="00E7479F"/>
    <w:rsid w:val="00EF6A5F"/>
    <w:rsid w:val="00F26D43"/>
    <w:rsid w:val="00F32773"/>
    <w:rsid w:val="00F3724C"/>
    <w:rsid w:val="00F469C1"/>
    <w:rsid w:val="00F47BBD"/>
    <w:rsid w:val="00F5087B"/>
    <w:rsid w:val="00F51B2F"/>
    <w:rsid w:val="00F853A3"/>
    <w:rsid w:val="00F876EA"/>
    <w:rsid w:val="00F94991"/>
    <w:rsid w:val="00F95C32"/>
    <w:rsid w:val="00FB3EB5"/>
    <w:rsid w:val="00FC526B"/>
    <w:rsid w:val="00FC7F66"/>
    <w:rsid w:val="00FD521D"/>
    <w:rsid w:val="00FF441A"/>
    <w:rsid w:val="00FF7815"/>
    <w:rsid w:val="01BD6BEA"/>
    <w:rsid w:val="667717CF"/>
    <w:rsid w:val="6FDD0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AE447B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9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6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1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6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4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2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5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7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0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01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8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66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Williams, Stacey A. (DCRA)</cp:lastModifiedBy>
  <cp:revision>6</cp:revision>
  <cp:lastPrinted>2020-01-08T19:37:00Z</cp:lastPrinted>
  <dcterms:created xsi:type="dcterms:W3CDTF">2021-06-10T22:50:00Z</dcterms:created>
  <dcterms:modified xsi:type="dcterms:W3CDTF">2021-06-11T00:02:00Z</dcterms:modified>
</cp:coreProperties>
</file>